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旋转数组的最小数字"/>
      <w:bookmarkEnd w:id="21"/>
      <w:r>
        <w:t xml:space="preserve">旋转数组的最小数字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把一个数组最开始的若干个元素搬到数组的末尾，我们称之为数组的旋转。 输入一个非减排序的数组的一个旋转，输出旋转数组的最小元素。 例如数组{3,4,5,1,2}为{1,2,3,4,5}的一个旋转，该数组的最小值为1。 NOTE：给出的所有元素都大于0，若数组大小为0，请返回0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旋转之后的数组存在两个上升序列，最小元素在两个上升序列的中间</w:t>
      </w:r>
    </w:p>
    <w:p>
      <w:pPr>
        <w:pStyle w:val="Compact"/>
        <w:numPr>
          <w:numId w:val="1001"/>
          <w:ilvl w:val="0"/>
        </w:numPr>
      </w:pPr>
      <w:r>
        <w:t xml:space="preserve">用两个指针在两个序列中找到最大和最小的值，这样 end 指向的数则为最小</w:t>
      </w:r>
    </w:p>
    <w:p>
      <w:pPr>
        <w:pStyle w:val="SourceCode"/>
      </w:pPr>
      <w:r>
        <w:rPr>
          <w:rStyle w:val="VerbatimChar"/>
        </w:rPr>
        <w:t xml:space="preserve">public int minNumberInRotateArray(int[] array) {</w:t>
      </w:r>
      <w:r>
        <w:br w:type="textWrapping"/>
      </w:r>
      <w:r>
        <w:rPr>
          <w:rStyle w:val="VerbatimChar"/>
        </w:rPr>
        <w:t xml:space="preserve">    if (array.length == 0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start = 0, end = array.length -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end - start != 1) {</w:t>
      </w:r>
      <w:r>
        <w:br w:type="textWrapping"/>
      </w:r>
      <w:r>
        <w:rPr>
          <w:rStyle w:val="VerbatimChar"/>
        </w:rPr>
        <w:t xml:space="preserve">        int mid = (start + end) / 2;</w:t>
      </w:r>
      <w:r>
        <w:br w:type="textWrapping"/>
      </w:r>
      <w:r>
        <w:rPr>
          <w:rStyle w:val="VerbatimChar"/>
        </w:rPr>
        <w:t xml:space="preserve">        if (array[mid] &gt;= array[start]) {</w:t>
      </w:r>
      <w:r>
        <w:br w:type="textWrapping"/>
      </w:r>
      <w:r>
        <w:rPr>
          <w:rStyle w:val="VerbatimChar"/>
        </w:rPr>
        <w:t xml:space="preserve">            start = mid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array[mid] &lt;= array[end]) {</w:t>
      </w:r>
      <w:r>
        <w:br w:type="textWrapping"/>
      </w:r>
      <w:r>
        <w:rPr>
          <w:rStyle w:val="VerbatimChar"/>
        </w:rPr>
        <w:t xml:space="preserve">            end = mid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array[end]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ffad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189c3f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9f3231a991af4f55b95579b44b7a01ba?tpId=13&amp;tqId=11159&amp;tPage=1&amp;rp=1&amp;ru=/ta/coding-interviews&amp;qru=/ta/coding-interviews/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9f3231a991af4f55b95579b44b7a01ba?tpId=13&amp;tqId=11159&amp;tPage=1&amp;rp=1&amp;ru=/ta/coding-interviews&amp;qru=/ta/coding-interviews/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6Z</dcterms:created>
  <dcterms:modified xsi:type="dcterms:W3CDTF">2022-06-04T08:21:46Z</dcterms:modified>
</cp:coreProperties>
</file>